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25D3" w:rsidRDefault="00C425D3" w:rsidP="00C425D3">
      <w:pPr>
        <w:pStyle w:val="NormalWeb"/>
        <w:jc w:val="center"/>
      </w:pPr>
      <w:r>
        <w:t>Hawaii Island Humane Society</w:t>
      </w:r>
      <w:r>
        <w:br/>
        <w:t>July 1, 2017–June 30, 2018</w:t>
      </w:r>
    </w:p>
    <w:p w:rsidR="00C425D3" w:rsidRDefault="00C425D3" w:rsidP="00C425D3">
      <w:pPr>
        <w:pStyle w:val="NormalWeb"/>
        <w:jc w:val="center"/>
      </w:pPr>
      <w:r>
        <w:t>HUMANE SOCIETY OPERATIONS — September 2017</w:t>
      </w:r>
    </w:p>
    <w:p w:rsidR="00C425D3" w:rsidRDefault="00C425D3" w:rsidP="00C425D3">
      <w:pPr>
        <w:pStyle w:val="NormalWeb"/>
      </w:pPr>
      <w:r>
        <w:rPr>
          <w:rStyle w:val="Strong"/>
        </w:rPr>
        <w:t>Shelter &amp; Disposition</w:t>
      </w:r>
    </w:p>
    <w:p w:rsidR="00C425D3" w:rsidRDefault="00C425D3" w:rsidP="00C425D3">
      <w:pPr>
        <w:pStyle w:val="NormalWeb"/>
      </w:pPr>
      <w:r>
        <w:t>Received/Assessed:</w:t>
      </w:r>
    </w:p>
    <w:p w:rsidR="00C425D3" w:rsidRDefault="00C425D3" w:rsidP="00C425D3">
      <w:pPr>
        <w:pStyle w:val="NormalWeb"/>
      </w:pPr>
      <w:r>
        <w:t>Total To Date—2,326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29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264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30</w:t>
      </w:r>
    </w:p>
    <w:p w:rsidR="00C425D3" w:rsidRDefault="00C425D3" w:rsidP="00C425D3">
      <w:pPr>
        <w:pStyle w:val="NormalWeb"/>
      </w:pPr>
      <w:r>
        <w:t>Kona Dogs—128</w:t>
      </w:r>
    </w:p>
    <w:p w:rsidR="00C425D3" w:rsidRDefault="00C425D3" w:rsidP="00C425D3">
      <w:pPr>
        <w:pStyle w:val="NormalWeb"/>
      </w:pPr>
      <w:r>
        <w:t>Kona Cats—123</w:t>
      </w:r>
    </w:p>
    <w:p w:rsidR="00C425D3" w:rsidRDefault="00C425D3" w:rsidP="00C425D3">
      <w:pPr>
        <w:pStyle w:val="NormalWeb"/>
      </w:pPr>
      <w:r>
        <w:t>Kona Other—146</w:t>
      </w:r>
    </w:p>
    <w:p w:rsidR="00C425D3" w:rsidRDefault="00C425D3" w:rsidP="00C425D3">
      <w:pPr>
        <w:pStyle w:val="NormalWeb"/>
      </w:pPr>
      <w:r>
        <w:t>Waimea Dogs—81</w:t>
      </w:r>
    </w:p>
    <w:p w:rsidR="00C425D3" w:rsidRDefault="00C425D3" w:rsidP="00C425D3">
      <w:pPr>
        <w:pStyle w:val="NormalWeb"/>
      </w:pPr>
      <w:r>
        <w:t>Waimea Cats—57</w:t>
      </w:r>
    </w:p>
    <w:p w:rsidR="00C425D3" w:rsidRDefault="00C425D3" w:rsidP="00C425D3">
      <w:pPr>
        <w:pStyle w:val="NormalWeb"/>
      </w:pPr>
      <w:r>
        <w:t>Waimea Other—4</w:t>
      </w:r>
    </w:p>
    <w:p w:rsidR="00C425D3" w:rsidRDefault="00C425D3" w:rsidP="00C425D3">
      <w:pPr>
        <w:pStyle w:val="NormalWeb"/>
      </w:pPr>
      <w:r>
        <w:t>Combined To-Date Total—3,449</w:t>
      </w:r>
    </w:p>
    <w:p w:rsidR="00C425D3" w:rsidRDefault="00C425D3" w:rsidP="00C425D3">
      <w:pPr>
        <w:pStyle w:val="NormalWeb"/>
      </w:pPr>
      <w:r>
        <w:t>Disposition</w:t>
      </w:r>
    </w:p>
    <w:p w:rsidR="00C425D3" w:rsidRDefault="00C425D3" w:rsidP="00C425D3">
      <w:pPr>
        <w:pStyle w:val="NormalWeb"/>
      </w:pPr>
      <w:r>
        <w:t>Total To Date—2,302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299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261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32</w:t>
      </w:r>
    </w:p>
    <w:p w:rsidR="00C425D3" w:rsidRDefault="00C425D3" w:rsidP="00C425D3">
      <w:pPr>
        <w:pStyle w:val="NormalWeb"/>
      </w:pPr>
      <w:r>
        <w:t>Kona Dogs—128</w:t>
      </w:r>
    </w:p>
    <w:p w:rsidR="00C425D3" w:rsidRDefault="00C425D3" w:rsidP="00C425D3">
      <w:pPr>
        <w:pStyle w:val="NormalWeb"/>
      </w:pPr>
      <w:r>
        <w:t>Kona Cats—119</w:t>
      </w:r>
    </w:p>
    <w:p w:rsidR="00C425D3" w:rsidRDefault="00C425D3" w:rsidP="00C425D3">
      <w:pPr>
        <w:pStyle w:val="NormalWeb"/>
      </w:pPr>
      <w:r>
        <w:t>Kona Other—148</w:t>
      </w:r>
    </w:p>
    <w:p w:rsidR="00C425D3" w:rsidRDefault="00C425D3" w:rsidP="00C425D3">
      <w:pPr>
        <w:pStyle w:val="NormalWeb"/>
      </w:pPr>
      <w:r>
        <w:lastRenderedPageBreak/>
        <w:t>Waimea Dogs—78</w:t>
      </w:r>
    </w:p>
    <w:p w:rsidR="00C425D3" w:rsidRDefault="00C425D3" w:rsidP="00C425D3">
      <w:pPr>
        <w:pStyle w:val="NormalWeb"/>
      </w:pPr>
      <w:r>
        <w:t>Waimea Cats—54</w:t>
      </w:r>
    </w:p>
    <w:p w:rsidR="00C425D3" w:rsidRDefault="00C425D3" w:rsidP="00C425D3">
      <w:pPr>
        <w:pStyle w:val="NormalWeb"/>
      </w:pPr>
      <w:r>
        <w:t>Waimea Other—4</w:t>
      </w:r>
    </w:p>
    <w:p w:rsidR="00C425D3" w:rsidRDefault="00C425D3" w:rsidP="00C425D3">
      <w:pPr>
        <w:pStyle w:val="NormalWeb"/>
      </w:pPr>
      <w:r>
        <w:t>Combined To-Date Total—3,425</w:t>
      </w:r>
    </w:p>
    <w:p w:rsidR="00C425D3" w:rsidRDefault="00C425D3" w:rsidP="00C425D3">
      <w:pPr>
        <w:pStyle w:val="NormalWeb"/>
      </w:pPr>
      <w:r>
        <w:t>To Other Shelter</w:t>
      </w:r>
    </w:p>
    <w:p w:rsidR="00C425D3" w:rsidRDefault="00C425D3" w:rsidP="00C425D3">
      <w:pPr>
        <w:pStyle w:val="NormalWeb"/>
      </w:pPr>
      <w:r>
        <w:t>Total To Date—18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16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0</w:t>
      </w:r>
    </w:p>
    <w:p w:rsidR="00C425D3" w:rsidRDefault="00C425D3" w:rsidP="00C425D3">
      <w:pPr>
        <w:pStyle w:val="NormalWeb"/>
      </w:pPr>
      <w:r>
        <w:t>Kona Dogs—0</w:t>
      </w:r>
    </w:p>
    <w:p w:rsidR="00C425D3" w:rsidRDefault="00C425D3" w:rsidP="00C425D3">
      <w:pPr>
        <w:pStyle w:val="NormalWeb"/>
      </w:pPr>
      <w:r>
        <w:t>Kona Cats—0</w:t>
      </w:r>
    </w:p>
    <w:p w:rsidR="00C425D3" w:rsidRDefault="00C425D3" w:rsidP="00C425D3">
      <w:pPr>
        <w:pStyle w:val="NormalWeb"/>
      </w:pPr>
      <w:r>
        <w:t>Kona Other—0</w:t>
      </w:r>
    </w:p>
    <w:p w:rsidR="00C425D3" w:rsidRDefault="00C425D3" w:rsidP="00C425D3">
      <w:pPr>
        <w:pStyle w:val="NormalWeb"/>
      </w:pPr>
      <w:r>
        <w:t>Waimea Dogs—0</w:t>
      </w:r>
    </w:p>
    <w:p w:rsidR="00C425D3" w:rsidRDefault="00C425D3" w:rsidP="00C425D3">
      <w:pPr>
        <w:pStyle w:val="NormalWeb"/>
      </w:pPr>
      <w:r>
        <w:t>Waimea Cats—0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34</w:t>
      </w:r>
    </w:p>
    <w:p w:rsidR="00C425D3" w:rsidRDefault="00C425D3" w:rsidP="00C425D3">
      <w:pPr>
        <w:pStyle w:val="NormalWeb"/>
      </w:pPr>
      <w:r>
        <w:t>Redemptions</w:t>
      </w:r>
    </w:p>
    <w:p w:rsidR="00C425D3" w:rsidRDefault="00C425D3" w:rsidP="00C425D3">
      <w:pPr>
        <w:pStyle w:val="NormalWeb"/>
      </w:pPr>
      <w:r>
        <w:t>Total To Date—124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42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2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0</w:t>
      </w:r>
    </w:p>
    <w:p w:rsidR="00C425D3" w:rsidRDefault="00C425D3" w:rsidP="00C425D3">
      <w:pPr>
        <w:pStyle w:val="NormalWeb"/>
      </w:pPr>
      <w:r>
        <w:t>Kona Dogs—7</w:t>
      </w:r>
    </w:p>
    <w:p w:rsidR="00C425D3" w:rsidRDefault="00C425D3" w:rsidP="00C425D3">
      <w:pPr>
        <w:pStyle w:val="NormalWeb"/>
      </w:pPr>
      <w:r>
        <w:t>Kona Cats—0</w:t>
      </w:r>
    </w:p>
    <w:p w:rsidR="00C425D3" w:rsidRDefault="00C425D3" w:rsidP="00C425D3">
      <w:pPr>
        <w:pStyle w:val="NormalWeb"/>
      </w:pPr>
      <w:r>
        <w:lastRenderedPageBreak/>
        <w:t>Kona Other—0</w:t>
      </w:r>
    </w:p>
    <w:p w:rsidR="00C425D3" w:rsidRDefault="00C425D3" w:rsidP="00C425D3">
      <w:pPr>
        <w:pStyle w:val="NormalWeb"/>
      </w:pPr>
      <w:r>
        <w:t>Waimea Dogs—14</w:t>
      </w:r>
    </w:p>
    <w:p w:rsidR="00C425D3" w:rsidRDefault="00C425D3" w:rsidP="00C425D3">
      <w:pPr>
        <w:pStyle w:val="NormalWeb"/>
      </w:pPr>
      <w:r>
        <w:t>Waimea Cats—0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189</w:t>
      </w:r>
    </w:p>
    <w:p w:rsidR="00C425D3" w:rsidRDefault="00C425D3" w:rsidP="00C425D3">
      <w:pPr>
        <w:pStyle w:val="NormalWeb"/>
      </w:pPr>
      <w:r>
        <w:t>Adoptions</w:t>
      </w:r>
    </w:p>
    <w:p w:rsidR="00C425D3" w:rsidRDefault="00C425D3" w:rsidP="00C425D3">
      <w:pPr>
        <w:pStyle w:val="NormalWeb"/>
      </w:pPr>
      <w:r>
        <w:t>Total To Date—598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10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49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3</w:t>
      </w:r>
    </w:p>
    <w:p w:rsidR="00C425D3" w:rsidRDefault="00C425D3" w:rsidP="00C425D3">
      <w:pPr>
        <w:pStyle w:val="NormalWeb"/>
      </w:pPr>
      <w:r>
        <w:t>Kona Dogs—108</w:t>
      </w:r>
    </w:p>
    <w:p w:rsidR="00C425D3" w:rsidRDefault="00C425D3" w:rsidP="00C425D3">
      <w:pPr>
        <w:pStyle w:val="NormalWeb"/>
      </w:pPr>
      <w:r>
        <w:t>Kona Cats—54</w:t>
      </w:r>
    </w:p>
    <w:p w:rsidR="00C425D3" w:rsidRDefault="00C425D3" w:rsidP="00C425D3">
      <w:pPr>
        <w:pStyle w:val="NormalWeb"/>
      </w:pPr>
      <w:r>
        <w:t>Kona Other—7</w:t>
      </w:r>
    </w:p>
    <w:p w:rsidR="00C425D3" w:rsidRDefault="00C425D3" w:rsidP="00C425D3">
      <w:pPr>
        <w:pStyle w:val="NormalWeb"/>
      </w:pPr>
      <w:r>
        <w:t>Waimea Dogs—20</w:t>
      </w:r>
    </w:p>
    <w:p w:rsidR="00C425D3" w:rsidRDefault="00C425D3" w:rsidP="00C425D3">
      <w:pPr>
        <w:pStyle w:val="NormalWeb"/>
      </w:pPr>
      <w:r>
        <w:t>Waimea Cats—10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949</w:t>
      </w:r>
    </w:p>
    <w:p w:rsidR="00C425D3" w:rsidRDefault="00C425D3" w:rsidP="00C425D3">
      <w:pPr>
        <w:pStyle w:val="NormalWeb"/>
      </w:pPr>
      <w:r>
        <w:t>Escaped</w:t>
      </w:r>
    </w:p>
    <w:p w:rsidR="00C425D3" w:rsidRDefault="00C425D3" w:rsidP="00C425D3">
      <w:pPr>
        <w:pStyle w:val="NormalWeb"/>
      </w:pPr>
      <w:r>
        <w:t>Total To Date—3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o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0</w:t>
      </w:r>
    </w:p>
    <w:p w:rsidR="00C425D3" w:rsidRDefault="00C425D3" w:rsidP="00C425D3">
      <w:pPr>
        <w:pStyle w:val="NormalWeb"/>
      </w:pPr>
      <w:r>
        <w:t>Kona Dogs—0</w:t>
      </w:r>
    </w:p>
    <w:p w:rsidR="00C425D3" w:rsidRDefault="00C425D3" w:rsidP="00C425D3">
      <w:pPr>
        <w:pStyle w:val="NormalWeb"/>
      </w:pPr>
      <w:r>
        <w:lastRenderedPageBreak/>
        <w:t>Kona Cats—1</w:t>
      </w:r>
    </w:p>
    <w:p w:rsidR="00C425D3" w:rsidRDefault="00C425D3" w:rsidP="00C425D3">
      <w:pPr>
        <w:pStyle w:val="NormalWeb"/>
      </w:pPr>
      <w:r>
        <w:t>Kona Other—0</w:t>
      </w:r>
    </w:p>
    <w:p w:rsidR="00C425D3" w:rsidRDefault="00C425D3" w:rsidP="00C425D3">
      <w:pPr>
        <w:pStyle w:val="NormalWeb"/>
      </w:pPr>
      <w:r>
        <w:t>Waimea Dogs—</w:t>
      </w:r>
    </w:p>
    <w:p w:rsidR="00C425D3" w:rsidRDefault="00C425D3" w:rsidP="00C425D3">
      <w:pPr>
        <w:pStyle w:val="NormalWeb"/>
      </w:pPr>
      <w:r>
        <w:t>Waimea Cats—0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4</w:t>
      </w:r>
    </w:p>
    <w:p w:rsidR="00C425D3" w:rsidRDefault="00C425D3" w:rsidP="00C425D3">
      <w:pPr>
        <w:pStyle w:val="NormalWeb"/>
      </w:pPr>
      <w:r>
        <w:t>Stolen</w:t>
      </w:r>
    </w:p>
    <w:p w:rsidR="00C425D3" w:rsidRDefault="00C425D3" w:rsidP="00C425D3">
      <w:pPr>
        <w:pStyle w:val="NormalWeb"/>
      </w:pPr>
      <w:r>
        <w:t>Total To Date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0</w:t>
      </w:r>
    </w:p>
    <w:p w:rsidR="00C425D3" w:rsidRDefault="00C425D3" w:rsidP="00C425D3">
      <w:pPr>
        <w:pStyle w:val="NormalWeb"/>
      </w:pPr>
      <w:r>
        <w:t>Kona Dogs—0</w:t>
      </w:r>
    </w:p>
    <w:p w:rsidR="00C425D3" w:rsidRDefault="00C425D3" w:rsidP="00C425D3">
      <w:pPr>
        <w:pStyle w:val="NormalWeb"/>
      </w:pPr>
      <w:r>
        <w:t>Kona Cats—0</w:t>
      </w:r>
    </w:p>
    <w:p w:rsidR="00C425D3" w:rsidRDefault="00C425D3" w:rsidP="00C425D3">
      <w:pPr>
        <w:pStyle w:val="NormalWeb"/>
      </w:pPr>
      <w:r>
        <w:t>Kona Other—0</w:t>
      </w:r>
    </w:p>
    <w:p w:rsidR="00C425D3" w:rsidRDefault="00C425D3" w:rsidP="00C425D3">
      <w:pPr>
        <w:pStyle w:val="NormalWeb"/>
      </w:pPr>
      <w:r>
        <w:t>Waimea Dogs—0</w:t>
      </w:r>
    </w:p>
    <w:p w:rsidR="00C425D3" w:rsidRDefault="00C425D3" w:rsidP="00C425D3">
      <w:pPr>
        <w:pStyle w:val="NormalWeb"/>
      </w:pPr>
      <w:r>
        <w:t>Waimea Cats—0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0</w:t>
      </w:r>
    </w:p>
    <w:p w:rsidR="00C425D3" w:rsidRDefault="00C425D3" w:rsidP="00C425D3">
      <w:pPr>
        <w:pStyle w:val="NormalWeb"/>
      </w:pPr>
      <w:r>
        <w:t>Died</w:t>
      </w:r>
    </w:p>
    <w:p w:rsidR="00C425D3" w:rsidRDefault="00C425D3" w:rsidP="00C425D3">
      <w:pPr>
        <w:pStyle w:val="NormalWeb"/>
      </w:pPr>
      <w:r>
        <w:t>Total To Date—14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2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0</w:t>
      </w:r>
    </w:p>
    <w:p w:rsidR="00C425D3" w:rsidRDefault="00C425D3" w:rsidP="00C425D3">
      <w:pPr>
        <w:pStyle w:val="NormalWeb"/>
      </w:pPr>
      <w:r>
        <w:lastRenderedPageBreak/>
        <w:t>Kona Dogs—0</w:t>
      </w:r>
    </w:p>
    <w:p w:rsidR="00C425D3" w:rsidRDefault="00C425D3" w:rsidP="00C425D3">
      <w:pPr>
        <w:pStyle w:val="NormalWeb"/>
      </w:pPr>
      <w:r>
        <w:t>Kona Cats—1</w:t>
      </w:r>
    </w:p>
    <w:p w:rsidR="00C425D3" w:rsidRDefault="00C425D3" w:rsidP="00C425D3">
      <w:pPr>
        <w:pStyle w:val="NormalWeb"/>
      </w:pPr>
      <w:r>
        <w:t>Kona Other—0</w:t>
      </w:r>
    </w:p>
    <w:p w:rsidR="00C425D3" w:rsidRDefault="00C425D3" w:rsidP="00C425D3">
      <w:pPr>
        <w:pStyle w:val="NormalWeb"/>
      </w:pPr>
      <w:r>
        <w:t>Waimea Dogs—0</w:t>
      </w:r>
    </w:p>
    <w:p w:rsidR="00C425D3" w:rsidRDefault="00C425D3" w:rsidP="00C425D3">
      <w:pPr>
        <w:pStyle w:val="NormalWeb"/>
      </w:pPr>
      <w:r>
        <w:t>Waimea Cats—0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17</w:t>
      </w:r>
    </w:p>
    <w:p w:rsidR="00C425D3" w:rsidRDefault="00C425D3" w:rsidP="00C425D3">
      <w:pPr>
        <w:pStyle w:val="NormalWeb"/>
      </w:pPr>
      <w:proofErr w:type="gramStart"/>
      <w:r>
        <w:t>Other (DOA, released, exotic, etc.)</w:t>
      </w:r>
      <w:proofErr w:type="gramEnd"/>
    </w:p>
    <w:p w:rsidR="00C425D3" w:rsidRDefault="00C425D3" w:rsidP="00C425D3">
      <w:pPr>
        <w:pStyle w:val="NormalWeb"/>
      </w:pPr>
      <w:r>
        <w:t>Total To Date—15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4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2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0</w:t>
      </w:r>
    </w:p>
    <w:p w:rsidR="00C425D3" w:rsidRDefault="00C425D3" w:rsidP="00C425D3">
      <w:pPr>
        <w:pStyle w:val="NormalWeb"/>
      </w:pPr>
      <w:r>
        <w:t>Kona Dogs—0</w:t>
      </w:r>
    </w:p>
    <w:p w:rsidR="00C425D3" w:rsidRDefault="00C425D3" w:rsidP="00C425D3">
      <w:pPr>
        <w:pStyle w:val="NormalWeb"/>
      </w:pPr>
      <w:r>
        <w:t>Kona Cats—5</w:t>
      </w:r>
    </w:p>
    <w:p w:rsidR="00C425D3" w:rsidRDefault="00C425D3" w:rsidP="00C425D3">
      <w:pPr>
        <w:pStyle w:val="NormalWeb"/>
      </w:pPr>
      <w:r>
        <w:t>Kona Other—0</w:t>
      </w:r>
    </w:p>
    <w:p w:rsidR="00C425D3" w:rsidRDefault="00C425D3" w:rsidP="00C425D3">
      <w:pPr>
        <w:pStyle w:val="NormalWeb"/>
      </w:pPr>
      <w:r>
        <w:t>Waimea Dogs—0</w:t>
      </w:r>
    </w:p>
    <w:p w:rsidR="00C425D3" w:rsidRDefault="00C425D3" w:rsidP="00C425D3">
      <w:pPr>
        <w:pStyle w:val="NormalWeb"/>
      </w:pPr>
      <w:r>
        <w:t>Waimea Cats—3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29</w:t>
      </w:r>
    </w:p>
    <w:p w:rsidR="00C425D3" w:rsidRDefault="00C425D3" w:rsidP="00C425D3">
      <w:pPr>
        <w:pStyle w:val="NormalWeb"/>
      </w:pPr>
      <w:r>
        <w:t>Animals Euthanized</w:t>
      </w:r>
    </w:p>
    <w:p w:rsidR="00C425D3" w:rsidRDefault="00C425D3" w:rsidP="00C425D3">
      <w:pPr>
        <w:pStyle w:val="NormalWeb"/>
      </w:pPr>
      <w:r>
        <w:t>Total To Date—1,53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135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298</w:t>
      </w:r>
    </w:p>
    <w:p w:rsidR="00C425D3" w:rsidRDefault="00C425D3" w:rsidP="00C425D3">
      <w:pPr>
        <w:pStyle w:val="NormalWeb"/>
      </w:pPr>
      <w:proofErr w:type="spellStart"/>
      <w:r>
        <w:lastRenderedPageBreak/>
        <w:t>Keaʻau</w:t>
      </w:r>
      <w:proofErr w:type="spellEnd"/>
      <w:r>
        <w:t xml:space="preserve"> Other—29</w:t>
      </w:r>
    </w:p>
    <w:p w:rsidR="00C425D3" w:rsidRDefault="00C425D3" w:rsidP="00C425D3">
      <w:pPr>
        <w:pStyle w:val="NormalWeb"/>
      </w:pPr>
      <w:r>
        <w:t>Kona Dogs—13</w:t>
      </w:r>
    </w:p>
    <w:p w:rsidR="00C425D3" w:rsidRDefault="00C425D3" w:rsidP="00C425D3">
      <w:pPr>
        <w:pStyle w:val="NormalWeb"/>
      </w:pPr>
      <w:r>
        <w:t>Kona Cats—58</w:t>
      </w:r>
    </w:p>
    <w:p w:rsidR="00C425D3" w:rsidRDefault="00C425D3" w:rsidP="00C425D3">
      <w:pPr>
        <w:pStyle w:val="NormalWeb"/>
      </w:pPr>
      <w:r>
        <w:t>Kona Other—141</w:t>
      </w:r>
    </w:p>
    <w:p w:rsidR="00C425D3" w:rsidRDefault="00C425D3" w:rsidP="00C425D3">
      <w:pPr>
        <w:pStyle w:val="NormalWeb"/>
      </w:pPr>
      <w:r>
        <w:t>Waimea Dogs—44</w:t>
      </w:r>
    </w:p>
    <w:p w:rsidR="00C425D3" w:rsidRDefault="00C425D3" w:rsidP="00C425D3">
      <w:pPr>
        <w:pStyle w:val="NormalWeb"/>
      </w:pPr>
      <w:r>
        <w:t>Waimea Cats—41</w:t>
      </w:r>
    </w:p>
    <w:p w:rsidR="00C425D3" w:rsidRDefault="00C425D3" w:rsidP="00C425D3">
      <w:pPr>
        <w:pStyle w:val="NormalWeb"/>
      </w:pPr>
      <w:r>
        <w:t>Waimea Other—4</w:t>
      </w:r>
    </w:p>
    <w:p w:rsidR="00C425D3" w:rsidRDefault="00C425D3" w:rsidP="00C425D3">
      <w:pPr>
        <w:pStyle w:val="NormalWeb"/>
      </w:pPr>
      <w:r>
        <w:t>Combined To-Date Total—2,203</w:t>
      </w:r>
    </w:p>
    <w:p w:rsidR="00C425D3" w:rsidRDefault="00C425D3" w:rsidP="00C425D3">
      <w:pPr>
        <w:pStyle w:val="NormalWeb"/>
      </w:pPr>
      <w:r>
        <w:t>Adoptable</w:t>
      </w:r>
    </w:p>
    <w:p w:rsidR="00C425D3" w:rsidRDefault="00C425D3" w:rsidP="00C425D3">
      <w:pPr>
        <w:pStyle w:val="NormalWeb"/>
      </w:pPr>
      <w:r>
        <w:t>Total To Date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0</w:t>
      </w:r>
    </w:p>
    <w:p w:rsidR="00C425D3" w:rsidRDefault="00C425D3" w:rsidP="00C425D3">
      <w:pPr>
        <w:pStyle w:val="NormalWeb"/>
      </w:pPr>
      <w:r>
        <w:t>Kona Dogs—0</w:t>
      </w:r>
    </w:p>
    <w:p w:rsidR="00C425D3" w:rsidRDefault="00C425D3" w:rsidP="00C425D3">
      <w:pPr>
        <w:pStyle w:val="NormalWeb"/>
      </w:pPr>
      <w:r>
        <w:t>Kona Cats—0</w:t>
      </w:r>
    </w:p>
    <w:p w:rsidR="00C425D3" w:rsidRDefault="00C425D3" w:rsidP="00C425D3">
      <w:pPr>
        <w:pStyle w:val="NormalWeb"/>
      </w:pPr>
      <w:r>
        <w:t>Kona Other—0</w:t>
      </w:r>
    </w:p>
    <w:p w:rsidR="00C425D3" w:rsidRDefault="00C425D3" w:rsidP="00C425D3">
      <w:pPr>
        <w:pStyle w:val="NormalWeb"/>
      </w:pPr>
      <w:r>
        <w:t>Waimea Dogs—0</w:t>
      </w:r>
    </w:p>
    <w:p w:rsidR="00C425D3" w:rsidRDefault="00C425D3" w:rsidP="00C425D3">
      <w:pPr>
        <w:pStyle w:val="NormalWeb"/>
      </w:pPr>
      <w:r>
        <w:t>Waimea Cats—0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0</w:t>
      </w:r>
    </w:p>
    <w:p w:rsidR="00C425D3" w:rsidRDefault="00C425D3" w:rsidP="00C425D3">
      <w:pPr>
        <w:pStyle w:val="NormalWeb"/>
      </w:pPr>
      <w:r>
        <w:t>Treatable</w:t>
      </w:r>
    </w:p>
    <w:p w:rsidR="00C425D3" w:rsidRDefault="00C425D3" w:rsidP="00C425D3">
      <w:pPr>
        <w:pStyle w:val="NormalWeb"/>
      </w:pPr>
      <w:r>
        <w:t>Total To Date—147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16</w:t>
      </w:r>
    </w:p>
    <w:p w:rsidR="00C425D3" w:rsidRDefault="00C425D3" w:rsidP="00C425D3">
      <w:pPr>
        <w:pStyle w:val="NormalWeb"/>
      </w:pPr>
      <w:proofErr w:type="spellStart"/>
      <w:r>
        <w:lastRenderedPageBreak/>
        <w:t>Keaʻau</w:t>
      </w:r>
      <w:proofErr w:type="spellEnd"/>
      <w:r>
        <w:t xml:space="preserve"> Cats—24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3</w:t>
      </w:r>
    </w:p>
    <w:p w:rsidR="00C425D3" w:rsidRDefault="00C425D3" w:rsidP="00C425D3">
      <w:pPr>
        <w:pStyle w:val="NormalWeb"/>
      </w:pPr>
      <w:r>
        <w:t>Kona Dogs—1</w:t>
      </w:r>
    </w:p>
    <w:p w:rsidR="00C425D3" w:rsidRDefault="00C425D3" w:rsidP="00C425D3">
      <w:pPr>
        <w:pStyle w:val="NormalWeb"/>
      </w:pPr>
      <w:r>
        <w:t>Kona Cats—4</w:t>
      </w:r>
    </w:p>
    <w:p w:rsidR="00C425D3" w:rsidRDefault="00C425D3" w:rsidP="00C425D3">
      <w:pPr>
        <w:pStyle w:val="NormalWeb"/>
      </w:pPr>
      <w:r>
        <w:t>Kona Other—0</w:t>
      </w:r>
    </w:p>
    <w:p w:rsidR="00C425D3" w:rsidRDefault="00C425D3" w:rsidP="00C425D3">
      <w:pPr>
        <w:pStyle w:val="NormalWeb"/>
      </w:pPr>
      <w:r>
        <w:t>Waimea Dogs—0</w:t>
      </w:r>
    </w:p>
    <w:p w:rsidR="00C425D3" w:rsidRDefault="00C425D3" w:rsidP="00C425D3">
      <w:pPr>
        <w:pStyle w:val="NormalWeb"/>
      </w:pPr>
      <w:r>
        <w:t>Waimea Cats—0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195</w:t>
      </w:r>
    </w:p>
    <w:p w:rsidR="00C425D3" w:rsidRDefault="00C425D3" w:rsidP="00C425D3">
      <w:pPr>
        <w:pStyle w:val="NormalWeb"/>
      </w:pPr>
      <w:r>
        <w:t>Non-</w:t>
      </w:r>
      <w:proofErr w:type="spellStart"/>
      <w:r>
        <w:t>Rehabilitatable</w:t>
      </w:r>
      <w:proofErr w:type="spellEnd"/>
    </w:p>
    <w:p w:rsidR="00C425D3" w:rsidRDefault="00C425D3" w:rsidP="00C425D3">
      <w:pPr>
        <w:pStyle w:val="NormalWeb"/>
      </w:pPr>
      <w:r>
        <w:t>Total To Date—1,312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102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177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26</w:t>
      </w:r>
    </w:p>
    <w:p w:rsidR="00C425D3" w:rsidRDefault="00C425D3" w:rsidP="00C425D3">
      <w:pPr>
        <w:pStyle w:val="NormalWeb"/>
      </w:pPr>
      <w:r>
        <w:t>Kona Dogs—6</w:t>
      </w:r>
    </w:p>
    <w:p w:rsidR="00C425D3" w:rsidRDefault="00C425D3" w:rsidP="00C425D3">
      <w:pPr>
        <w:pStyle w:val="NormalWeb"/>
      </w:pPr>
      <w:r>
        <w:t>Kona Cats—48</w:t>
      </w:r>
    </w:p>
    <w:p w:rsidR="00C425D3" w:rsidRDefault="00C425D3" w:rsidP="00C425D3">
      <w:pPr>
        <w:pStyle w:val="NormalWeb"/>
      </w:pPr>
      <w:r>
        <w:t>Kona Other—141</w:t>
      </w:r>
    </w:p>
    <w:p w:rsidR="00C425D3" w:rsidRDefault="00C425D3" w:rsidP="00C425D3">
      <w:pPr>
        <w:pStyle w:val="NormalWeb"/>
      </w:pPr>
      <w:r>
        <w:t>Waimea Dogs—39</w:t>
      </w:r>
    </w:p>
    <w:p w:rsidR="00C425D3" w:rsidRDefault="00C425D3" w:rsidP="00C425D3">
      <w:pPr>
        <w:pStyle w:val="NormalWeb"/>
      </w:pPr>
      <w:r>
        <w:t>Waimea Cats—40</w:t>
      </w:r>
    </w:p>
    <w:p w:rsidR="00C425D3" w:rsidRDefault="00C425D3" w:rsidP="00C425D3">
      <w:pPr>
        <w:pStyle w:val="NormalWeb"/>
      </w:pPr>
      <w:r>
        <w:t>Waimea Other—4</w:t>
      </w:r>
    </w:p>
    <w:p w:rsidR="00C425D3" w:rsidRDefault="00C425D3" w:rsidP="00C425D3">
      <w:pPr>
        <w:pStyle w:val="NormalWeb"/>
      </w:pPr>
      <w:r>
        <w:t>Combined To-Date Total—1,896</w:t>
      </w:r>
    </w:p>
    <w:p w:rsidR="00C425D3" w:rsidRDefault="00C425D3" w:rsidP="00C425D3">
      <w:pPr>
        <w:pStyle w:val="NormalWeb"/>
      </w:pPr>
      <w:r>
        <w:t>Owner Requested</w:t>
      </w:r>
    </w:p>
    <w:p w:rsidR="00C425D3" w:rsidRDefault="00C425D3" w:rsidP="00C425D3">
      <w:pPr>
        <w:pStyle w:val="NormalWeb"/>
      </w:pPr>
      <w:r>
        <w:t>Total To Date—71</w:t>
      </w:r>
    </w:p>
    <w:p w:rsidR="00C425D3" w:rsidRDefault="00C425D3" w:rsidP="00C425D3">
      <w:pPr>
        <w:pStyle w:val="NormalWeb"/>
      </w:pPr>
      <w:proofErr w:type="spellStart"/>
      <w:r>
        <w:lastRenderedPageBreak/>
        <w:t>Keaʻau</w:t>
      </w:r>
      <w:proofErr w:type="spellEnd"/>
      <w:r>
        <w:t xml:space="preserve"> Dogs—17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7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0</w:t>
      </w:r>
    </w:p>
    <w:p w:rsidR="00C425D3" w:rsidRDefault="00C425D3" w:rsidP="00C425D3">
      <w:pPr>
        <w:pStyle w:val="NormalWeb"/>
      </w:pPr>
      <w:r>
        <w:t>Kona Dogs—6</w:t>
      </w:r>
    </w:p>
    <w:p w:rsidR="00C425D3" w:rsidRDefault="00C425D3" w:rsidP="00C425D3">
      <w:pPr>
        <w:pStyle w:val="NormalWeb"/>
      </w:pPr>
      <w:r>
        <w:t>Kona Cats—5</w:t>
      </w:r>
    </w:p>
    <w:p w:rsidR="00C425D3" w:rsidRDefault="00C425D3" w:rsidP="00C425D3">
      <w:pPr>
        <w:pStyle w:val="NormalWeb"/>
      </w:pPr>
      <w:r>
        <w:t>Kona Other—0</w:t>
      </w:r>
    </w:p>
    <w:p w:rsidR="00C425D3" w:rsidRDefault="00C425D3" w:rsidP="00C425D3">
      <w:pPr>
        <w:pStyle w:val="NormalWeb"/>
      </w:pPr>
      <w:r>
        <w:t>Waimea Dogs—5</w:t>
      </w:r>
    </w:p>
    <w:p w:rsidR="00C425D3" w:rsidRDefault="00C425D3" w:rsidP="00C425D3">
      <w:pPr>
        <w:pStyle w:val="NormalWeb"/>
      </w:pPr>
      <w:r>
        <w:t>Waimea Cats—1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112</w:t>
      </w:r>
    </w:p>
    <w:p w:rsidR="00C425D3" w:rsidRDefault="00C425D3" w:rsidP="00C425D3">
      <w:pPr>
        <w:pStyle w:val="NormalWeb"/>
      </w:pPr>
      <w:r>
        <w:rPr>
          <w:rStyle w:val="Strong"/>
        </w:rPr>
        <w:t>Adoption Rate:</w:t>
      </w:r>
    </w:p>
    <w:p w:rsidR="00C425D3" w:rsidRDefault="00C425D3" w:rsidP="00C425D3">
      <w:pPr>
        <w:pStyle w:val="NormalWeb"/>
      </w:pPr>
      <w:r>
        <w:t>Adoption % (adoptable)</w:t>
      </w:r>
    </w:p>
    <w:p w:rsidR="00C425D3" w:rsidRDefault="00C425D3" w:rsidP="00C425D3">
      <w:pPr>
        <w:pStyle w:val="NormalWeb"/>
      </w:pPr>
      <w:r>
        <w:t>Total To Date—100.00%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100.00%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100.00%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100.00%</w:t>
      </w:r>
    </w:p>
    <w:p w:rsidR="00C425D3" w:rsidRDefault="00C425D3" w:rsidP="00C425D3">
      <w:pPr>
        <w:pStyle w:val="NormalWeb"/>
      </w:pPr>
      <w:r>
        <w:t>Kona Dogs—100.00%</w:t>
      </w:r>
    </w:p>
    <w:p w:rsidR="00C425D3" w:rsidRDefault="00C425D3" w:rsidP="00C425D3">
      <w:pPr>
        <w:pStyle w:val="NormalWeb"/>
      </w:pPr>
      <w:r>
        <w:t>Kona Cats—100.00%</w:t>
      </w:r>
    </w:p>
    <w:p w:rsidR="00C425D3" w:rsidRDefault="00C425D3" w:rsidP="00C425D3">
      <w:pPr>
        <w:pStyle w:val="NormalWeb"/>
      </w:pPr>
      <w:r>
        <w:t>Kona Other—100.00%</w:t>
      </w:r>
    </w:p>
    <w:p w:rsidR="00C425D3" w:rsidRDefault="00C425D3" w:rsidP="00C425D3">
      <w:pPr>
        <w:pStyle w:val="NormalWeb"/>
      </w:pPr>
      <w:r>
        <w:t>Waimea Dogs—100.00%</w:t>
      </w:r>
    </w:p>
    <w:p w:rsidR="00C425D3" w:rsidRDefault="00C425D3" w:rsidP="00C425D3">
      <w:pPr>
        <w:pStyle w:val="NormalWeb"/>
      </w:pPr>
      <w:r>
        <w:t>Waimea Cats—100.00%</w:t>
      </w:r>
    </w:p>
    <w:p w:rsidR="00C425D3" w:rsidRDefault="00C425D3" w:rsidP="00C425D3">
      <w:pPr>
        <w:pStyle w:val="NormalWeb"/>
      </w:pPr>
      <w:r>
        <w:t>Waimea Other—100.00%</w:t>
      </w:r>
    </w:p>
    <w:p w:rsidR="00C425D3" w:rsidRDefault="00C425D3" w:rsidP="00C425D3">
      <w:pPr>
        <w:pStyle w:val="NormalWeb"/>
      </w:pPr>
      <w:r>
        <w:t>Combined To-Date Total—100.00%</w:t>
      </w:r>
    </w:p>
    <w:p w:rsidR="00C425D3" w:rsidRDefault="00C425D3" w:rsidP="00C425D3">
      <w:pPr>
        <w:pStyle w:val="NormalWeb"/>
      </w:pPr>
      <w:r>
        <w:lastRenderedPageBreak/>
        <w:t>Adoption % (total)</w:t>
      </w:r>
    </w:p>
    <w:p w:rsidR="00C425D3" w:rsidRDefault="00C425D3" w:rsidP="00C425D3">
      <w:pPr>
        <w:pStyle w:val="NormalWeb"/>
      </w:pPr>
      <w:r>
        <w:t>Total To Date—40.29%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42.55%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19.07%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9.38%</w:t>
      </w:r>
    </w:p>
    <w:p w:rsidR="00C425D3" w:rsidRDefault="00C425D3" w:rsidP="00C425D3">
      <w:pPr>
        <w:pStyle w:val="NormalWeb"/>
      </w:pPr>
      <w:r>
        <w:t>Kona Dogs—89.26%</w:t>
      </w:r>
    </w:p>
    <w:p w:rsidR="00C425D3" w:rsidRDefault="00C425D3" w:rsidP="00C425D3">
      <w:pPr>
        <w:pStyle w:val="NormalWeb"/>
      </w:pPr>
      <w:r>
        <w:t>Kona Cats—48.21%</w:t>
      </w:r>
    </w:p>
    <w:p w:rsidR="00C425D3" w:rsidRDefault="00C425D3" w:rsidP="00C425D3">
      <w:pPr>
        <w:pStyle w:val="NormalWeb"/>
      </w:pPr>
      <w:r>
        <w:t>Kona Other—4.73%</w:t>
      </w:r>
    </w:p>
    <w:p w:rsidR="00C425D3" w:rsidRDefault="00C425D3" w:rsidP="00C425D3">
      <w:pPr>
        <w:pStyle w:val="NormalWeb"/>
      </w:pPr>
      <w:r>
        <w:t>Waimea Dogs—31.25%</w:t>
      </w:r>
    </w:p>
    <w:p w:rsidR="00C425D3" w:rsidRDefault="00C425D3" w:rsidP="00C425D3">
      <w:pPr>
        <w:pStyle w:val="NormalWeb"/>
      </w:pPr>
      <w:r>
        <w:t>Waimea Cats—19.61%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41.66%</w:t>
      </w:r>
    </w:p>
    <w:p w:rsidR="00C425D3" w:rsidRDefault="00C425D3" w:rsidP="00C425D3">
      <w:pPr>
        <w:pStyle w:val="NormalWeb"/>
      </w:pPr>
      <w:r>
        <w:rPr>
          <w:rStyle w:val="Strong"/>
        </w:rPr>
        <w:t>Health Problems</w:t>
      </w:r>
    </w:p>
    <w:p w:rsidR="00C425D3" w:rsidRDefault="00C425D3" w:rsidP="00C425D3">
      <w:pPr>
        <w:pStyle w:val="NormalWeb"/>
      </w:pPr>
      <w:r>
        <w:t>Parvo 1 *</w:t>
      </w:r>
    </w:p>
    <w:p w:rsidR="00C425D3" w:rsidRDefault="00C425D3" w:rsidP="00C425D3">
      <w:pPr>
        <w:pStyle w:val="NormalWeb"/>
      </w:pPr>
      <w:r>
        <w:t>Total To Date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0</w:t>
      </w:r>
    </w:p>
    <w:p w:rsidR="00C425D3" w:rsidRDefault="00C425D3" w:rsidP="00C425D3">
      <w:pPr>
        <w:pStyle w:val="NormalWeb"/>
      </w:pPr>
      <w:r>
        <w:t>Kona Dogs—0</w:t>
      </w:r>
    </w:p>
    <w:p w:rsidR="00C425D3" w:rsidRDefault="00C425D3" w:rsidP="00C425D3">
      <w:pPr>
        <w:pStyle w:val="NormalWeb"/>
      </w:pPr>
      <w:r>
        <w:t>Waimea Dogs—0</w:t>
      </w:r>
    </w:p>
    <w:p w:rsidR="00C425D3" w:rsidRDefault="00C425D3" w:rsidP="00C425D3">
      <w:pPr>
        <w:pStyle w:val="NormalWeb"/>
      </w:pPr>
      <w:r>
        <w:t>Combined To-Date Total—0</w:t>
      </w:r>
    </w:p>
    <w:p w:rsidR="00C425D3" w:rsidRDefault="00C425D3" w:rsidP="00C425D3">
      <w:pPr>
        <w:pStyle w:val="NormalWeb"/>
      </w:pPr>
      <w:r>
        <w:t> </w:t>
      </w:r>
    </w:p>
    <w:p w:rsidR="00C425D3" w:rsidRDefault="00C425D3" w:rsidP="00C425D3">
      <w:pPr>
        <w:pStyle w:val="NormalWeb"/>
      </w:pPr>
      <w:r>
        <w:t>Parvo 2 **</w:t>
      </w:r>
    </w:p>
    <w:p w:rsidR="00C425D3" w:rsidRDefault="00C425D3" w:rsidP="00C425D3">
      <w:pPr>
        <w:pStyle w:val="NormalWeb"/>
      </w:pPr>
      <w:r>
        <w:t>Total To Date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0</w:t>
      </w:r>
    </w:p>
    <w:p w:rsidR="00C425D3" w:rsidRDefault="00C425D3" w:rsidP="00C425D3">
      <w:pPr>
        <w:pStyle w:val="NormalWeb"/>
      </w:pPr>
      <w:r>
        <w:lastRenderedPageBreak/>
        <w:t>Kona Dogs—0</w:t>
      </w:r>
    </w:p>
    <w:p w:rsidR="00C425D3" w:rsidRDefault="00C425D3" w:rsidP="00C425D3">
      <w:pPr>
        <w:pStyle w:val="NormalWeb"/>
      </w:pPr>
      <w:r>
        <w:t>Waimea Dogs—0</w:t>
      </w:r>
    </w:p>
    <w:p w:rsidR="00C425D3" w:rsidRDefault="00C425D3" w:rsidP="00C425D3">
      <w:pPr>
        <w:pStyle w:val="NormalWeb"/>
      </w:pPr>
      <w:r>
        <w:t>Combined To-Date Total—0</w:t>
      </w:r>
    </w:p>
    <w:p w:rsidR="00C425D3" w:rsidRDefault="00C425D3" w:rsidP="00C425D3">
      <w:pPr>
        <w:pStyle w:val="NormalWeb"/>
      </w:pPr>
      <w:r>
        <w:t>Other</w:t>
      </w:r>
    </w:p>
    <w:p w:rsidR="00C425D3" w:rsidRDefault="00C425D3" w:rsidP="00C425D3">
      <w:pPr>
        <w:pStyle w:val="NormalWeb"/>
      </w:pPr>
      <w:r>
        <w:t>Total To Date—38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3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0</w:t>
      </w:r>
    </w:p>
    <w:p w:rsidR="00C425D3" w:rsidRDefault="00C425D3" w:rsidP="00C425D3">
      <w:pPr>
        <w:pStyle w:val="NormalWeb"/>
      </w:pPr>
      <w:r>
        <w:t>Kona Dogs—0</w:t>
      </w:r>
    </w:p>
    <w:p w:rsidR="00C425D3" w:rsidRDefault="00C425D3" w:rsidP="00C425D3">
      <w:pPr>
        <w:pStyle w:val="NormalWeb"/>
      </w:pPr>
      <w:r>
        <w:t>Kona Cats—8</w:t>
      </w:r>
    </w:p>
    <w:p w:rsidR="00C425D3" w:rsidRDefault="00C425D3" w:rsidP="00C425D3">
      <w:pPr>
        <w:pStyle w:val="NormalWeb"/>
      </w:pPr>
      <w:r>
        <w:t>Kona Other—0</w:t>
      </w:r>
    </w:p>
    <w:p w:rsidR="00C425D3" w:rsidRDefault="00C425D3" w:rsidP="00C425D3">
      <w:pPr>
        <w:pStyle w:val="NormalWeb"/>
      </w:pPr>
      <w:r>
        <w:t>Waimea Dogs—1</w:t>
      </w:r>
    </w:p>
    <w:p w:rsidR="00C425D3" w:rsidRDefault="00C425D3" w:rsidP="00C425D3">
      <w:pPr>
        <w:pStyle w:val="NormalWeb"/>
      </w:pPr>
      <w:r>
        <w:t>Waimea Cats—0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50</w:t>
      </w:r>
    </w:p>
    <w:p w:rsidR="00C425D3" w:rsidRDefault="00C425D3" w:rsidP="00C425D3">
      <w:pPr>
        <w:pStyle w:val="NormalWeb"/>
      </w:pPr>
      <w:r>
        <w:t>Adopted Returned for Health Reasons</w:t>
      </w:r>
    </w:p>
    <w:p w:rsidR="00C425D3" w:rsidRDefault="00C425D3" w:rsidP="00C425D3">
      <w:pPr>
        <w:pStyle w:val="NormalWeb"/>
      </w:pPr>
      <w:r>
        <w:t>Total To Date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0</w:t>
      </w:r>
    </w:p>
    <w:p w:rsidR="00C425D3" w:rsidRDefault="00C425D3" w:rsidP="00C425D3">
      <w:pPr>
        <w:pStyle w:val="NormalWeb"/>
      </w:pPr>
      <w:r>
        <w:t>Kona Dogs—0</w:t>
      </w:r>
    </w:p>
    <w:p w:rsidR="00C425D3" w:rsidRDefault="00C425D3" w:rsidP="00C425D3">
      <w:pPr>
        <w:pStyle w:val="NormalWeb"/>
      </w:pPr>
      <w:r>
        <w:t>Kona Cats—0</w:t>
      </w:r>
    </w:p>
    <w:p w:rsidR="00C425D3" w:rsidRDefault="00C425D3" w:rsidP="00C425D3">
      <w:pPr>
        <w:pStyle w:val="NormalWeb"/>
      </w:pPr>
      <w:r>
        <w:t>Kona Other—0</w:t>
      </w:r>
    </w:p>
    <w:p w:rsidR="00C425D3" w:rsidRDefault="00C425D3" w:rsidP="00C425D3">
      <w:pPr>
        <w:pStyle w:val="NormalWeb"/>
      </w:pPr>
      <w:r>
        <w:lastRenderedPageBreak/>
        <w:t>Waimea Dogs—0</w:t>
      </w:r>
    </w:p>
    <w:p w:rsidR="00C425D3" w:rsidRDefault="00C425D3" w:rsidP="00C425D3">
      <w:pPr>
        <w:pStyle w:val="NormalWeb"/>
      </w:pPr>
      <w:r>
        <w:t>Waimea Cats—0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0</w:t>
      </w:r>
    </w:p>
    <w:p w:rsidR="00C425D3" w:rsidRDefault="00C425D3" w:rsidP="00C425D3">
      <w:pPr>
        <w:pStyle w:val="NormalWeb"/>
      </w:pPr>
      <w:r>
        <w:rPr>
          <w:rStyle w:val="Strong"/>
        </w:rPr>
        <w:t>HIHS Programs</w:t>
      </w:r>
    </w:p>
    <w:p w:rsidR="00C425D3" w:rsidRDefault="00C425D3" w:rsidP="00C425D3">
      <w:pPr>
        <w:pStyle w:val="NormalWeb"/>
      </w:pPr>
      <w:r>
        <w:t>Number of Animals in Foster Care</w:t>
      </w:r>
    </w:p>
    <w:p w:rsidR="00C425D3" w:rsidRDefault="00C425D3" w:rsidP="00C425D3">
      <w:pPr>
        <w:pStyle w:val="NormalWeb"/>
      </w:pPr>
      <w:r>
        <w:t xml:space="preserve">Total </w:t>
      </w:r>
      <w:proofErr w:type="gramStart"/>
      <w:r>
        <w:t>To</w:t>
      </w:r>
      <w:proofErr w:type="gramEnd"/>
      <w:r>
        <w:t xml:space="preserve"> Date--130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Dogs—3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Cats—19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 xml:space="preserve"> Other—0</w:t>
      </w:r>
    </w:p>
    <w:p w:rsidR="00C425D3" w:rsidRDefault="00C425D3" w:rsidP="00C425D3">
      <w:pPr>
        <w:pStyle w:val="NormalWeb"/>
      </w:pPr>
      <w:r>
        <w:t>Kona Dogs—3</w:t>
      </w:r>
    </w:p>
    <w:p w:rsidR="00C425D3" w:rsidRDefault="00C425D3" w:rsidP="00C425D3">
      <w:pPr>
        <w:pStyle w:val="NormalWeb"/>
      </w:pPr>
      <w:r>
        <w:t>Kona Cats—13</w:t>
      </w:r>
    </w:p>
    <w:p w:rsidR="00C425D3" w:rsidRDefault="00C425D3" w:rsidP="00C425D3">
      <w:pPr>
        <w:pStyle w:val="NormalWeb"/>
      </w:pPr>
      <w:r>
        <w:t>Kona Other—3</w:t>
      </w:r>
    </w:p>
    <w:p w:rsidR="00C425D3" w:rsidRDefault="00C425D3" w:rsidP="00C425D3">
      <w:pPr>
        <w:pStyle w:val="NormalWeb"/>
      </w:pPr>
      <w:r>
        <w:t>Waimea Dogs—0</w:t>
      </w:r>
    </w:p>
    <w:p w:rsidR="00C425D3" w:rsidRDefault="00C425D3" w:rsidP="00C425D3">
      <w:pPr>
        <w:pStyle w:val="NormalWeb"/>
      </w:pPr>
      <w:r>
        <w:t>Waimea Cats—3</w:t>
      </w:r>
    </w:p>
    <w:p w:rsidR="00C425D3" w:rsidRDefault="00C425D3" w:rsidP="00C425D3">
      <w:pPr>
        <w:pStyle w:val="NormalWeb"/>
      </w:pPr>
      <w:r>
        <w:t>Waimea Other—0</w:t>
      </w:r>
    </w:p>
    <w:p w:rsidR="00C425D3" w:rsidRDefault="00C425D3" w:rsidP="00C425D3">
      <w:pPr>
        <w:pStyle w:val="NormalWeb"/>
      </w:pPr>
      <w:r>
        <w:t>Combined To-Date Total—174</w:t>
      </w:r>
    </w:p>
    <w:p w:rsidR="00C425D3" w:rsidRDefault="00C425D3" w:rsidP="00C425D3">
      <w:pPr>
        <w:pStyle w:val="NormalWeb"/>
      </w:pPr>
      <w:r>
        <w:t>Cat Registrations Issued</w:t>
      </w:r>
    </w:p>
    <w:p w:rsidR="00C425D3" w:rsidRDefault="00C425D3" w:rsidP="00C425D3">
      <w:pPr>
        <w:pStyle w:val="NormalWeb"/>
      </w:pPr>
      <w:r>
        <w:t>Total To Date—179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>—50</w:t>
      </w:r>
    </w:p>
    <w:p w:rsidR="00C425D3" w:rsidRDefault="00C425D3" w:rsidP="00C425D3">
      <w:pPr>
        <w:pStyle w:val="NormalWeb"/>
      </w:pPr>
      <w:r>
        <w:t>Kona—54</w:t>
      </w:r>
    </w:p>
    <w:p w:rsidR="00C425D3" w:rsidRDefault="00C425D3" w:rsidP="00C425D3">
      <w:pPr>
        <w:pStyle w:val="NormalWeb"/>
      </w:pPr>
      <w:r>
        <w:t>Waimea—10</w:t>
      </w:r>
    </w:p>
    <w:p w:rsidR="00C425D3" w:rsidRDefault="00C425D3" w:rsidP="00C425D3">
      <w:pPr>
        <w:pStyle w:val="NormalWeb"/>
      </w:pPr>
      <w:r>
        <w:t>Combined To-Date Total—293</w:t>
      </w:r>
    </w:p>
    <w:p w:rsidR="00C425D3" w:rsidRDefault="00C425D3" w:rsidP="00C425D3">
      <w:pPr>
        <w:pStyle w:val="NormalWeb"/>
      </w:pPr>
      <w:r>
        <w:lastRenderedPageBreak/>
        <w:t>Number of Shelter Volunteers</w:t>
      </w:r>
    </w:p>
    <w:p w:rsidR="00C425D3" w:rsidRDefault="00C425D3" w:rsidP="00C425D3">
      <w:pPr>
        <w:pStyle w:val="NormalWeb"/>
      </w:pPr>
      <w:r>
        <w:t>Total To Date—198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>—51</w:t>
      </w:r>
    </w:p>
    <w:p w:rsidR="00C425D3" w:rsidRDefault="00C425D3" w:rsidP="00C425D3">
      <w:pPr>
        <w:pStyle w:val="NormalWeb"/>
      </w:pPr>
      <w:r>
        <w:t>Kona—37</w:t>
      </w:r>
    </w:p>
    <w:p w:rsidR="00C425D3" w:rsidRDefault="00C425D3" w:rsidP="00C425D3">
      <w:pPr>
        <w:pStyle w:val="NormalWeb"/>
      </w:pPr>
      <w:r>
        <w:t>Waimea—15</w:t>
      </w:r>
    </w:p>
    <w:p w:rsidR="00C425D3" w:rsidRDefault="00C425D3" w:rsidP="00C425D3">
      <w:pPr>
        <w:pStyle w:val="NormalWeb"/>
      </w:pPr>
      <w:r>
        <w:t>Combined To-Date Total—301</w:t>
      </w:r>
    </w:p>
    <w:p w:rsidR="00C425D3" w:rsidRDefault="00C425D3" w:rsidP="00C425D3">
      <w:pPr>
        <w:pStyle w:val="NormalWeb"/>
      </w:pPr>
      <w:r>
        <w:t>Number of Volunteer Hours</w:t>
      </w:r>
    </w:p>
    <w:p w:rsidR="00C425D3" w:rsidRDefault="00C425D3" w:rsidP="00C425D3">
      <w:pPr>
        <w:pStyle w:val="NormalWeb"/>
      </w:pPr>
      <w:r>
        <w:t>Total To Date—1,171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>—174</w:t>
      </w:r>
    </w:p>
    <w:p w:rsidR="00C425D3" w:rsidRDefault="00C425D3" w:rsidP="00C425D3">
      <w:pPr>
        <w:pStyle w:val="NormalWeb"/>
      </w:pPr>
      <w:r>
        <w:t>Kona—223</w:t>
      </w:r>
    </w:p>
    <w:p w:rsidR="00C425D3" w:rsidRDefault="00C425D3" w:rsidP="00C425D3">
      <w:pPr>
        <w:pStyle w:val="NormalWeb"/>
      </w:pPr>
      <w:r>
        <w:t>Waimea—63</w:t>
      </w:r>
    </w:p>
    <w:p w:rsidR="00C425D3" w:rsidRDefault="00C425D3" w:rsidP="00C425D3">
      <w:pPr>
        <w:pStyle w:val="NormalWeb"/>
      </w:pPr>
      <w:r>
        <w:t>Combined To-Date Total—1,631</w:t>
      </w:r>
    </w:p>
    <w:p w:rsidR="00C425D3" w:rsidRDefault="00C425D3" w:rsidP="00C425D3">
      <w:pPr>
        <w:pStyle w:val="NormalWeb"/>
      </w:pPr>
      <w:r>
        <w:t>Number of Mobile Adoptions</w:t>
      </w:r>
    </w:p>
    <w:p w:rsidR="00C425D3" w:rsidRDefault="00C425D3" w:rsidP="00C425D3">
      <w:pPr>
        <w:pStyle w:val="NormalWeb"/>
      </w:pPr>
      <w:r>
        <w:t>Total To Date—2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>—0</w:t>
      </w:r>
    </w:p>
    <w:p w:rsidR="00C425D3" w:rsidRDefault="00C425D3" w:rsidP="00C425D3">
      <w:pPr>
        <w:pStyle w:val="NormalWeb"/>
      </w:pPr>
      <w:r>
        <w:t>Kona—0</w:t>
      </w:r>
    </w:p>
    <w:p w:rsidR="00C425D3" w:rsidRDefault="00C425D3" w:rsidP="00C425D3">
      <w:pPr>
        <w:pStyle w:val="NormalWeb"/>
      </w:pPr>
      <w:r>
        <w:t>Waimea—0</w:t>
      </w:r>
    </w:p>
    <w:p w:rsidR="00C425D3" w:rsidRDefault="00C425D3" w:rsidP="00C425D3">
      <w:pPr>
        <w:pStyle w:val="NormalWeb"/>
      </w:pPr>
      <w:r>
        <w:t>Combined To-Date Total—2</w:t>
      </w:r>
    </w:p>
    <w:p w:rsidR="00C425D3" w:rsidRDefault="00C425D3" w:rsidP="00C425D3">
      <w:pPr>
        <w:pStyle w:val="NormalWeb"/>
      </w:pPr>
      <w:r>
        <w:rPr>
          <w:rStyle w:val="Strong"/>
        </w:rPr>
        <w:t>Education Program</w:t>
      </w:r>
    </w:p>
    <w:p w:rsidR="00C425D3" w:rsidRDefault="00C425D3" w:rsidP="00C425D3">
      <w:pPr>
        <w:pStyle w:val="NormalWeb"/>
      </w:pPr>
      <w:r>
        <w:t>Number of classes taught</w:t>
      </w:r>
    </w:p>
    <w:p w:rsidR="00C425D3" w:rsidRDefault="00C425D3" w:rsidP="00C425D3">
      <w:pPr>
        <w:pStyle w:val="NormalWeb"/>
      </w:pPr>
      <w:r>
        <w:t>Total To Date—51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>—5</w:t>
      </w:r>
    </w:p>
    <w:p w:rsidR="00C425D3" w:rsidRDefault="00C425D3" w:rsidP="00C425D3">
      <w:pPr>
        <w:pStyle w:val="NormalWeb"/>
      </w:pPr>
      <w:r>
        <w:t>Kona—5</w:t>
      </w:r>
    </w:p>
    <w:p w:rsidR="00C425D3" w:rsidRDefault="00C425D3" w:rsidP="00C425D3">
      <w:pPr>
        <w:pStyle w:val="NormalWeb"/>
      </w:pPr>
      <w:r>
        <w:lastRenderedPageBreak/>
        <w:t>Waimea—4</w:t>
      </w:r>
    </w:p>
    <w:p w:rsidR="00C425D3" w:rsidRDefault="00C425D3" w:rsidP="00C425D3">
      <w:pPr>
        <w:pStyle w:val="NormalWeb"/>
      </w:pPr>
      <w:r>
        <w:t>Combined To-Date Total—65</w:t>
      </w:r>
    </w:p>
    <w:p w:rsidR="00C425D3" w:rsidRDefault="00C425D3" w:rsidP="00C425D3">
      <w:pPr>
        <w:pStyle w:val="NormalWeb"/>
      </w:pPr>
      <w:r>
        <w:t>Number of shelter visits</w:t>
      </w:r>
    </w:p>
    <w:p w:rsidR="00C425D3" w:rsidRDefault="00C425D3" w:rsidP="00C425D3">
      <w:pPr>
        <w:pStyle w:val="NormalWeb"/>
      </w:pPr>
      <w:r>
        <w:t>Total To Date—25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>—4</w:t>
      </w:r>
    </w:p>
    <w:p w:rsidR="00C425D3" w:rsidRDefault="00C425D3" w:rsidP="00C425D3">
      <w:pPr>
        <w:pStyle w:val="NormalWeb"/>
      </w:pPr>
      <w:r>
        <w:t>Kona—4</w:t>
      </w:r>
    </w:p>
    <w:p w:rsidR="00C425D3" w:rsidRDefault="00C425D3" w:rsidP="00C425D3">
      <w:pPr>
        <w:pStyle w:val="NormalWeb"/>
      </w:pPr>
      <w:r>
        <w:t>Waimea—4</w:t>
      </w:r>
    </w:p>
    <w:p w:rsidR="00C425D3" w:rsidRDefault="00C425D3" w:rsidP="00C425D3">
      <w:pPr>
        <w:pStyle w:val="NormalWeb"/>
      </w:pPr>
      <w:r>
        <w:t>Combined To-Date Total—37</w:t>
      </w:r>
    </w:p>
    <w:p w:rsidR="00C425D3" w:rsidRDefault="00C425D3" w:rsidP="00C425D3">
      <w:pPr>
        <w:pStyle w:val="NormalWeb"/>
      </w:pPr>
      <w:r>
        <w:t>Total number of participants</w:t>
      </w:r>
    </w:p>
    <w:p w:rsidR="00C425D3" w:rsidRDefault="00C425D3" w:rsidP="00C425D3">
      <w:pPr>
        <w:pStyle w:val="NormalWeb"/>
      </w:pPr>
      <w:r>
        <w:t>Total To Date—1,016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>—114</w:t>
      </w:r>
    </w:p>
    <w:p w:rsidR="00C425D3" w:rsidRDefault="00C425D3" w:rsidP="00C425D3">
      <w:pPr>
        <w:pStyle w:val="NormalWeb"/>
      </w:pPr>
      <w:r>
        <w:t>Kona—101</w:t>
      </w:r>
    </w:p>
    <w:p w:rsidR="00C425D3" w:rsidRDefault="00C425D3" w:rsidP="00C425D3">
      <w:pPr>
        <w:pStyle w:val="NormalWeb"/>
      </w:pPr>
      <w:r>
        <w:t>Waimea—131</w:t>
      </w:r>
    </w:p>
    <w:p w:rsidR="00C425D3" w:rsidRDefault="00C425D3" w:rsidP="00C425D3">
      <w:pPr>
        <w:pStyle w:val="NormalWeb"/>
      </w:pPr>
      <w:r>
        <w:t>Combined To-Date Total—1,362</w:t>
      </w:r>
    </w:p>
    <w:p w:rsidR="00C425D3" w:rsidRDefault="00C425D3" w:rsidP="00C425D3">
      <w:pPr>
        <w:pStyle w:val="NormalWeb"/>
      </w:pPr>
      <w:r>
        <w:rPr>
          <w:rStyle w:val="Strong"/>
        </w:rPr>
        <w:t>Microchipping Clinic</w:t>
      </w:r>
    </w:p>
    <w:p w:rsidR="00C425D3" w:rsidRDefault="00C425D3" w:rsidP="00C425D3">
      <w:pPr>
        <w:pStyle w:val="NormalWeb"/>
      </w:pPr>
      <w:r>
        <w:t>Number of Microchipping</w:t>
      </w:r>
    </w:p>
    <w:p w:rsidR="00C425D3" w:rsidRDefault="00C425D3" w:rsidP="00C425D3">
      <w:pPr>
        <w:pStyle w:val="NormalWeb"/>
      </w:pPr>
      <w:r>
        <w:t>Total To Date—819</w:t>
      </w:r>
    </w:p>
    <w:p w:rsidR="00C425D3" w:rsidRDefault="00C425D3" w:rsidP="00C425D3">
      <w:pPr>
        <w:pStyle w:val="NormalWeb"/>
      </w:pPr>
      <w:proofErr w:type="spellStart"/>
      <w:r>
        <w:t>Keaʻau</w:t>
      </w:r>
      <w:proofErr w:type="spellEnd"/>
      <w:r>
        <w:t>—240</w:t>
      </w:r>
    </w:p>
    <w:p w:rsidR="00C425D3" w:rsidRDefault="00C425D3" w:rsidP="00C425D3">
      <w:pPr>
        <w:pStyle w:val="NormalWeb"/>
      </w:pPr>
      <w:r>
        <w:t>Kona—114</w:t>
      </w:r>
    </w:p>
    <w:p w:rsidR="00C425D3" w:rsidRDefault="00C425D3" w:rsidP="00C425D3">
      <w:pPr>
        <w:pStyle w:val="NormalWeb"/>
      </w:pPr>
      <w:r>
        <w:t>Waimea—33</w:t>
      </w:r>
    </w:p>
    <w:p w:rsidR="00C425D3" w:rsidRDefault="00C425D3" w:rsidP="00C425D3">
      <w:pPr>
        <w:pStyle w:val="NormalWeb"/>
      </w:pPr>
      <w:r>
        <w:t>Combined To-Date Total—1,206</w:t>
      </w:r>
    </w:p>
    <w:p w:rsidR="00C425D3" w:rsidRDefault="00C425D3" w:rsidP="00C425D3">
      <w:pPr>
        <w:pStyle w:val="NormalWeb"/>
      </w:pPr>
      <w:r>
        <w:t> </w:t>
      </w:r>
    </w:p>
    <w:p w:rsidR="00BA27C0" w:rsidRDefault="00BA27C0">
      <w:bookmarkStart w:id="0" w:name="_GoBack"/>
      <w:bookmarkEnd w:id="0"/>
    </w:p>
    <w:sectPr w:rsidR="00BA27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xNLIwNDMxNzaxMDBS0lEKTi0uzszPAykwrAUAw4FSCSwAAAA="/>
  </w:docVars>
  <w:rsids>
    <w:rsidRoot w:val="00C425D3"/>
    <w:rsid w:val="00BA27C0"/>
    <w:rsid w:val="00C42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25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425D3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25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425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69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724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waii Police Department</Company>
  <LinksUpToDate>false</LinksUpToDate>
  <CharactersWithSpaces>4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 Center</dc:creator>
  <cp:lastModifiedBy>Computer Center</cp:lastModifiedBy>
  <cp:revision>1</cp:revision>
  <dcterms:created xsi:type="dcterms:W3CDTF">2017-10-14T00:00:00Z</dcterms:created>
  <dcterms:modified xsi:type="dcterms:W3CDTF">2017-10-14T00:02:00Z</dcterms:modified>
</cp:coreProperties>
</file>